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023" w:rsidRDefault="00DE1023"/>
    <w:p w:rsidR="00DE1023" w:rsidRDefault="00DE1023">
      <w:r>
        <w:t xml:space="preserve">Workshop </w:t>
      </w:r>
      <w:r w:rsidR="00B619AB">
        <w:t>Selector</w:t>
      </w:r>
      <w:bookmarkStart w:id="0" w:name="_GoBack"/>
      <w:bookmarkEnd w:id="0"/>
      <w:r>
        <w:t>:</w:t>
      </w:r>
    </w:p>
    <w:p w:rsidR="008F5D78" w:rsidRDefault="005263E3">
      <w:r>
        <w:rPr>
          <w:noProof/>
        </w:rPr>
        <w:drawing>
          <wp:inline distT="0" distB="0" distL="0" distR="0" wp14:anchorId="10ECA644" wp14:editId="5A21E260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D78" w:rsidRDefault="005263E3">
      <w:r>
        <w:rPr>
          <w:noProof/>
        </w:rPr>
        <w:drawing>
          <wp:inline distT="0" distB="0" distL="0" distR="0" wp14:anchorId="13067982" wp14:editId="31BA243F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023" w:rsidRDefault="005263E3">
      <w:r>
        <w:rPr>
          <w:noProof/>
        </w:rPr>
        <w:lastRenderedPageBreak/>
        <w:drawing>
          <wp:inline distT="0" distB="0" distL="0" distR="0" wp14:anchorId="64DD9355" wp14:editId="3C627636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FC0" w:rsidRDefault="00DE1023">
      <w:r>
        <w:t>Time Calculator:</w:t>
      </w:r>
      <w:r>
        <w:rPr>
          <w:noProof/>
        </w:rPr>
        <w:drawing>
          <wp:inline distT="0" distB="0" distL="0" distR="0" wp14:anchorId="04C494B6" wp14:editId="6E127D3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4596EE" wp14:editId="7E4CDF51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01962F" wp14:editId="707E277C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7FC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5C25" w:rsidRDefault="00425C25" w:rsidP="00DE1023">
      <w:pPr>
        <w:spacing w:after="0" w:line="240" w:lineRule="auto"/>
      </w:pPr>
      <w:r>
        <w:separator/>
      </w:r>
    </w:p>
  </w:endnote>
  <w:endnote w:type="continuationSeparator" w:id="0">
    <w:p w:rsidR="00425C25" w:rsidRDefault="00425C25" w:rsidP="00DE1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5C25" w:rsidRDefault="00425C25" w:rsidP="00DE1023">
      <w:pPr>
        <w:spacing w:after="0" w:line="240" w:lineRule="auto"/>
      </w:pPr>
      <w:r>
        <w:separator/>
      </w:r>
    </w:p>
  </w:footnote>
  <w:footnote w:type="continuationSeparator" w:id="0">
    <w:p w:rsidR="00425C25" w:rsidRDefault="00425C25" w:rsidP="00DE10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1023" w:rsidRDefault="00DE1023">
    <w:pPr>
      <w:pStyle w:val="Header"/>
    </w:pPr>
    <w:r>
      <w:t>David Jetter- Z1782108</w:t>
    </w:r>
  </w:p>
  <w:p w:rsidR="00DE1023" w:rsidRDefault="00DE10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IzMzExNTI3tDBV0lEKTi0uzszPAykwrAUAsXE0ICwAAAA="/>
  </w:docVars>
  <w:rsids>
    <w:rsidRoot w:val="00DE1023"/>
    <w:rsid w:val="00425C25"/>
    <w:rsid w:val="005263E3"/>
    <w:rsid w:val="008F5D78"/>
    <w:rsid w:val="00B619AB"/>
    <w:rsid w:val="00D27FC0"/>
    <w:rsid w:val="00DE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DBEE7"/>
  <w15:chartTrackingRefBased/>
  <w15:docId w15:val="{1E063FFC-E8DA-4DC3-863A-22BE1CFB8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1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023"/>
  </w:style>
  <w:style w:type="paragraph" w:styleId="Footer">
    <w:name w:val="footer"/>
    <w:basedOn w:val="Normal"/>
    <w:link w:val="FooterChar"/>
    <w:uiPriority w:val="99"/>
    <w:unhideWhenUsed/>
    <w:rsid w:val="00DE10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0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4</cp:revision>
  <dcterms:created xsi:type="dcterms:W3CDTF">2019-02-13T23:04:00Z</dcterms:created>
  <dcterms:modified xsi:type="dcterms:W3CDTF">2019-02-13T23:16:00Z</dcterms:modified>
</cp:coreProperties>
</file>